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796FF9" w14:textId="77777777" w:rsidR="00C0469E" w:rsidRDefault="00D92AB4">
      <w:pPr>
        <w:pStyle w:val="Title"/>
      </w:pPr>
      <w:proofErr w:type="spellStart"/>
      <w:r>
        <w:t>stylereference</w:t>
      </w:r>
      <w:proofErr w:type="spellEnd"/>
    </w:p>
    <w:p w14:paraId="11C960CA" w14:textId="77777777" w:rsidR="00C0469E" w:rsidRDefault="00D92AB4">
      <w:pPr>
        <w:pStyle w:val="Heading2"/>
      </w:pPr>
      <w:bookmarkStart w:id="0" w:name="r-markdown"/>
      <w:bookmarkEnd w:id="0"/>
      <w:r>
        <w:t>R Markdown</w:t>
      </w:r>
    </w:p>
    <w:p w14:paraId="7592DF7D" w14:textId="77777777" w:rsidR="00C0469E" w:rsidRDefault="00D92AB4" w:rsidP="00D92AB4">
      <w:pPr>
        <w:pStyle w:val="BodyText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1E94A627" w14:textId="77777777" w:rsidR="00C0469E" w:rsidRDefault="00D92AB4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47B6D90B" w14:textId="77777777" w:rsidR="00C0469E" w:rsidRDefault="00D92AB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4CB161A6" w14:textId="77777777" w:rsidR="00C0469E" w:rsidRDefault="00D92AB4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4BFBF14D" w14:textId="77777777" w:rsidR="00C0469E" w:rsidRDefault="00D92AB4">
      <w:pPr>
        <w:pStyle w:val="Heading2"/>
      </w:pPr>
      <w:bookmarkStart w:id="1" w:name="including-plots"/>
      <w:bookmarkEnd w:id="1"/>
      <w:r>
        <w:t>Including Plots</w:t>
      </w:r>
    </w:p>
    <w:p w14:paraId="1B64E234" w14:textId="77777777" w:rsidR="00C0469E" w:rsidRDefault="00D92AB4">
      <w:pPr>
        <w:pStyle w:val="FirstParagraph"/>
      </w:pPr>
      <w:r>
        <w:t>You can also embed plots, for example:</w:t>
      </w:r>
    </w:p>
    <w:p w14:paraId="0846A675" w14:textId="77777777" w:rsidR="00C0469E" w:rsidRDefault="00D92AB4">
      <w:pPr>
        <w:pStyle w:val="BodyText"/>
      </w:pPr>
      <w:r>
        <w:rPr>
          <w:noProof/>
        </w:rPr>
        <w:lastRenderedPageBreak/>
        <w:drawing>
          <wp:inline distT="0" distB="0" distL="0" distR="0" wp14:anchorId="7397581F" wp14:editId="101C8B8F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referenc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6C8782" w14:textId="77777777" w:rsidR="00C0469E" w:rsidRDefault="00D92AB4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2D257AE1" w14:textId="77777777" w:rsidR="00602016" w:rsidRDefault="00602016">
      <w:pPr>
        <w:pStyle w:val="BodyText"/>
      </w:pPr>
    </w:p>
    <w:p w14:paraId="11E7CD1A" w14:textId="77777777" w:rsidR="00602016" w:rsidRDefault="00602016">
      <w:pPr>
        <w:pStyle w:val="BodyText"/>
      </w:pPr>
    </w:p>
    <w:p w14:paraId="04B41D3D" w14:textId="77777777" w:rsidR="00602016" w:rsidRDefault="00602016">
      <w:pPr>
        <w:pStyle w:val="BodyText"/>
      </w:pPr>
    </w:p>
    <w:p w14:paraId="0CD268E2" w14:textId="77777777" w:rsidR="00602016" w:rsidRDefault="00602016">
      <w:pPr>
        <w:pStyle w:val="BodyText"/>
      </w:pPr>
    </w:p>
    <w:p w14:paraId="7F0E50A8" w14:textId="77777777" w:rsidR="00602016" w:rsidRDefault="00602016">
      <w:pPr>
        <w:pStyle w:val="BodyText"/>
      </w:pPr>
    </w:p>
    <w:p w14:paraId="633943D3" w14:textId="77777777" w:rsidR="00602016" w:rsidRDefault="00602016">
      <w:pPr>
        <w:pStyle w:val="BodyText"/>
      </w:pPr>
    </w:p>
    <w:p w14:paraId="26EBED2A" w14:textId="77777777" w:rsidR="00602016" w:rsidRDefault="00602016">
      <w:pPr>
        <w:pStyle w:val="BodyText"/>
      </w:pPr>
    </w:p>
    <w:p w14:paraId="43F6333B" w14:textId="77777777" w:rsidR="00602016" w:rsidRDefault="00602016">
      <w:pPr>
        <w:pStyle w:val="BodyText"/>
      </w:pPr>
    </w:p>
    <w:p w14:paraId="57184981" w14:textId="77777777" w:rsidR="00602016" w:rsidRDefault="00602016">
      <w:pPr>
        <w:pStyle w:val="BodyText"/>
      </w:pPr>
    </w:p>
    <w:p w14:paraId="59C8C95B" w14:textId="77777777" w:rsidR="00602016" w:rsidRDefault="00602016">
      <w:pPr>
        <w:pStyle w:val="BodyText"/>
      </w:pPr>
    </w:p>
    <w:p w14:paraId="06E18CB1" w14:textId="77777777" w:rsidR="00602016" w:rsidRDefault="00602016">
      <w:pPr>
        <w:pStyle w:val="BodyText"/>
      </w:pPr>
    </w:p>
    <w:p w14:paraId="15DF139B" w14:textId="77777777" w:rsidR="00602016" w:rsidRDefault="00602016">
      <w:pPr>
        <w:pStyle w:val="BodyText"/>
      </w:pPr>
    </w:p>
    <w:p w14:paraId="29FFE8B8" w14:textId="77777777" w:rsidR="00602016" w:rsidRDefault="00602016">
      <w:pPr>
        <w:pStyle w:val="BodyText"/>
      </w:pPr>
    </w:p>
    <w:p w14:paraId="598F924A" w14:textId="77777777" w:rsidR="00602016" w:rsidRDefault="00602016">
      <w:pPr>
        <w:pStyle w:val="BodyText"/>
      </w:pPr>
    </w:p>
    <w:p w14:paraId="73EC0A9B" w14:textId="415FC176" w:rsidR="00602016" w:rsidRDefault="00602016">
      <w:pPr>
        <w:pStyle w:val="BodyText"/>
      </w:pPr>
      <w:r>
        <w:t>Test.</w:t>
      </w:r>
    </w:p>
    <w:sectPr w:rsidR="00602016" w:rsidSect="00A3144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800" w:bottom="1440" w:left="180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230B22" w14:textId="77777777" w:rsidR="00574BE3" w:rsidRDefault="00574BE3">
      <w:pPr>
        <w:spacing w:after="0"/>
      </w:pPr>
      <w:r>
        <w:separator/>
      </w:r>
    </w:p>
  </w:endnote>
  <w:endnote w:type="continuationSeparator" w:id="0">
    <w:p w14:paraId="17DF5741" w14:textId="77777777" w:rsidR="00574BE3" w:rsidRDefault="00574B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auto"/>
    <w:pitch w:val="variable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4E2D1E" w14:textId="77777777" w:rsidR="00A81215" w:rsidRDefault="00A81215" w:rsidP="00995C0A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34EA84E" w14:textId="77777777" w:rsidR="00A81215" w:rsidRDefault="00A812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2599E9" w14:textId="77777777" w:rsidR="00A81215" w:rsidRDefault="00A81215" w:rsidP="00995C0A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7DEF8FBA" w14:textId="77777777" w:rsidR="00A81215" w:rsidRDefault="00A8121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02437D" w14:textId="77777777" w:rsidR="00A81215" w:rsidRDefault="00A81215" w:rsidP="00A81215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2510D145" w14:textId="2608955E" w:rsidR="00A81215" w:rsidRDefault="00A81215" w:rsidP="00A812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1C3282" w14:textId="77777777" w:rsidR="00574BE3" w:rsidRDefault="00574BE3">
      <w:r>
        <w:separator/>
      </w:r>
    </w:p>
  </w:footnote>
  <w:footnote w:type="continuationSeparator" w:id="0">
    <w:p w14:paraId="3B29DE05" w14:textId="77777777" w:rsidR="00574BE3" w:rsidRDefault="00574B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EFDC25" w14:textId="77777777" w:rsidR="00D7125E" w:rsidRDefault="00D712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B72436" w14:textId="3CB7573C" w:rsidR="00A31449" w:rsidRPr="00A31449" w:rsidRDefault="00D7125E" w:rsidP="00A31449">
    <w:pPr>
      <w:pStyle w:val="Header"/>
      <w:jc w:val="center"/>
      <w:rPr>
        <w:i/>
      </w:rPr>
    </w:pPr>
    <w:r>
      <w:rPr>
        <w:i/>
      </w:rPr>
      <w:t xml:space="preserve">Running </w:t>
    </w:r>
    <w:r>
      <w:rPr>
        <w:i/>
      </w:rPr>
      <w:t>header</w:t>
    </w:r>
    <w:bookmarkStart w:id="2" w:name="_GoBack"/>
    <w:bookmarkEnd w:id="2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501FA6" w14:textId="77777777" w:rsidR="00D7125E" w:rsidRDefault="00D712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235AEC0"/>
    <w:multiLevelType w:val="multilevel"/>
    <w:tmpl w:val="417C9C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30495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10"/>
  <w:drawingGridVerticalSpacing w:val="299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2165F1"/>
    <w:rsid w:val="003C01E2"/>
    <w:rsid w:val="004E29B3"/>
    <w:rsid w:val="00574BE3"/>
    <w:rsid w:val="00590D07"/>
    <w:rsid w:val="00602016"/>
    <w:rsid w:val="00784D58"/>
    <w:rsid w:val="00807889"/>
    <w:rsid w:val="00844EC6"/>
    <w:rsid w:val="008D6863"/>
    <w:rsid w:val="00A31449"/>
    <w:rsid w:val="00A81215"/>
    <w:rsid w:val="00B57723"/>
    <w:rsid w:val="00B86B75"/>
    <w:rsid w:val="00BC48D5"/>
    <w:rsid w:val="00C0469E"/>
    <w:rsid w:val="00C36279"/>
    <w:rsid w:val="00D7125E"/>
    <w:rsid w:val="00D92AB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2F09D40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D92AB4"/>
    <w:rPr>
      <w:rFonts w:ascii="Times New Roman" w:hAnsi="Times New Roman"/>
      <w:sz w:val="22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D92AB4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44EC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07889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C0504D" w:themeColor="accent2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D92AB4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D92AB4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nhideWhenUsed/>
    <w:rsid w:val="00A3144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31449"/>
    <w:rPr>
      <w:rFonts w:ascii="Times New Roman" w:hAnsi="Times New Roman"/>
      <w:sz w:val="22"/>
    </w:rPr>
  </w:style>
  <w:style w:type="paragraph" w:styleId="Footer">
    <w:name w:val="footer"/>
    <w:basedOn w:val="Normal"/>
    <w:link w:val="FooterChar"/>
    <w:unhideWhenUsed/>
    <w:rsid w:val="00A3144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31449"/>
    <w:rPr>
      <w:rFonts w:ascii="Times New Roman" w:hAnsi="Times New Roman"/>
      <w:sz w:val="22"/>
    </w:rPr>
  </w:style>
  <w:style w:type="character" w:styleId="PageNumber">
    <w:name w:val="page number"/>
    <w:basedOn w:val="DefaultParagraphFont"/>
    <w:semiHidden/>
    <w:unhideWhenUsed/>
    <w:rsid w:val="00A812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C789E80A-8B6C-5947-9DDC-491F70E4EF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138</Words>
  <Characters>792</Characters>
  <Application>Microsoft Office Word</Application>
  <DocSecurity>0</DocSecurity>
  <Lines>6</Lines>
  <Paragraphs>1</Paragraphs>
  <ScaleCrop>false</ScaleCrop>
  <Company/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ylereference</dc:title>
  <dc:creator>Amanda Warlick</dc:creator>
  <cp:lastModifiedBy>Amanda Warlick</cp:lastModifiedBy>
  <cp:revision>9</cp:revision>
  <dcterms:created xsi:type="dcterms:W3CDTF">2017-03-11T00:27:00Z</dcterms:created>
  <dcterms:modified xsi:type="dcterms:W3CDTF">2020-11-24T23:16:00Z</dcterms:modified>
</cp:coreProperties>
</file>